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rogram</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44418c014a110a2fa9c12d263362e21a6733ab1"/>
    <w:p>
      <w:pPr>
        <w:pStyle w:val="Heading1"/>
      </w:pPr>
      <w:r>
        <w:t xml:space="preserve">Scholarship Application Letter: Advancing Physiotherapy Excellence in Tanzania Dar es Sala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Master of Science in Physiotherapy (Community Rehabilitation Specialization)</w:t>
      </w:r>
      <w:r>
        <w:br/>
      </w:r>
      <w:r>
        <w:rPr>
          <w:bCs/>
          <w:b/>
        </w:rPr>
        <w:t xml:space="preserve">Institution:</w:t>
      </w:r>
      <w:r>
        <w:t xml:space="preserve"> </w:t>
      </w:r>
      <w:r>
        <w:t xml:space="preserve">University of Dar es Salaam, Faculty of Health Sciences</w:t>
      </w:r>
      <w:r>
        <w:br/>
      </w:r>
      <w:r>
        <w:rPr>
          <w:bCs/>
          <w:b/>
        </w:rPr>
        <w:t xml:space="preserve">Address:</w:t>
      </w:r>
      <w:r>
        <w:t xml:space="preserve"> </w:t>
      </w:r>
      <w:r>
        <w:t xml:space="preserve">P.O. Box 35098, Dar es Salaam, Tanzania</w:t>
      </w:r>
    </w:p>
    <w:p>
      <w:pPr>
        <w:pStyle w:val="BodyText"/>
      </w:pPr>
      <w:r>
        <w:rPr>
          <w:iCs/>
          <w:i/>
        </w:rPr>
        <w:t xml:space="preserve">Dear Esteemed Scholarship Committee,</w:t>
      </w:r>
    </w:p>
    <w:p>
      <w:pPr>
        <w:pStyle w:val="BodyText"/>
      </w:pPr>
      <w:r>
        <w:t xml:space="preserve">I am writing with profound enthusiasm to apply for the prestigious Full Scholarship in Community-Based Physiotherapy at the University of Dar es Salaam. As a dedicated physiotherapy practitioner serving the underserved communities of Tanzania Dar es Salaam, I have witnessed firsthand the critical gap in specialized rehabilitation services that directly impacts millions of citizens struggling with mobility limitations due to stroke, road traffic accidents, chronic diseases like diabetes and tuberculosis, and post-surgical complications. This Scholarship Application Letter is not merely a request for financial support; it represents my unwavering commitment to transforming physiotherapy care delivery within Tanzania Dar es Salaam and beyond.</w:t>
      </w:r>
    </w:p>
    <w:p>
      <w:pPr>
        <w:pStyle w:val="BodyText"/>
      </w:pPr>
      <w:r>
        <w:t xml:space="preserve">My journey as a Physiotherapist began at Muhimbili National Hospital in Dar es Salaam, where I worked as a clinical assistant for three years. In this environment – one of the largest public hospitals serving over 10 million people in the Dar es Salaam region – I encountered staggering realities: patients with spinal cord injuries often waited months for basic rehabilitation equipment, elderly stroke survivors faced minimal access to post-discharge care due to distance and cost, and children with cerebral palsy were frequently managed solely by community health workers lacking specialized training. The World Health Organization consistently reports that Tanzania has fewer than 1 physiotherapist per 100,000 people – a rate far below the global recommended standard of 5–7 per 100,000. In Dar es Salaam specifically, where urbanization is accelerating and non-communicable diseases are rising, this deficit creates a humanitarian crisis. My daily interactions with patients like Fatuma, a 45-year-old market vendor paralyzed by a stroke who could not afford continued therapy after her hospital discharge (and whose family now struggles to care for her), cemented my resolve to specialize in community-based rehabilitation – the very focus of your esteemed program.</w:t>
      </w:r>
    </w:p>
    <w:p>
      <w:pPr>
        <w:pStyle w:val="BodyText"/>
      </w:pPr>
      <w:r>
        <w:t xml:space="preserve">I hold a Bachelor of Science in Physiotherapy from the National University of Health Sciences, Dar es Salaam, where I graduated with honors. My academic projects centered on culturally appropriate mobility assessment tools for rural Tanzania and tele-rehabilitation feasibility studies within urban slums like Kibaha. These initiatives revealed that effective physiotherapy in Tanzania Dar es Salaam cannot replicate Western models; it must integrate local resources, community health worker networks (CHWs), and affordable technologies. For instance, my research demonstrated that training CHWs to deliver basic gait exercises using locally made wooden walkers reduced falls by 32% among elderly patients in urban clinics – a finding directly applicable to Dar es Salaam’s expanding Community Health Worker program. However, to scale such innovations effectively, I require advanced expertise in community rehabilitation strategy, disability rights frameworks (especially the UN Convention on the Rights of Persons with Disabilities), and evidence-based low-cost intervention design – precisely what this scholarship will provide.</w:t>
      </w:r>
    </w:p>
    <w:p>
      <w:pPr>
        <w:pStyle w:val="BodyText"/>
      </w:pPr>
      <w:r>
        <w:t xml:space="preserve">The University of Dar es Salaam’s Master’s program is uniquely positioned to equip me with these competencies. Its collaboration with the Ministry of Health, Community Development, Gender, Elderly and Children (MOHCDGEC), and organizations like the Tanzanian Association of Physiotherapy ensures curriculum relevance to Tanzania's national health priorities. Courses in "Disability Management in Resource-Limited Settings" and "Inclusive Rehabilitation Planning" will empower me to design programs that address Dar es Salaam’s specific challenges: overcrowded hospitals, fragmented primary care, and the lack of physiotherapy training within nursing curricula. Furthermore, the opportunity to conduct field research at the Mwanza Regional Hospital (a sister site) – comparing urban-rural service delivery models – will directly inform my post-graduation project in Dar es Salaam.</w:t>
      </w:r>
    </w:p>
    <w:p>
      <w:pPr>
        <w:pStyle w:val="BodyText"/>
      </w:pPr>
      <w:r>
        <w:t xml:space="preserve">My proposed action plan upon completion of this scholarship is threefold and deeply rooted in Tanzania Dar es Salaam’s context. First, I will partner with the Dar es Salaam City Council and the National Disability Advocacy Network to establish a pilot "Mobile Physiotherapy Unit" operating from community centers across high-density wards like Kariakoo and Mbagala. This unit will train 20 CHWs per month in basic mobility assessment and exercise prescription, supported by tele-consultation with me via smartphone-based platforms (a model proven cost-effective in my earlier work). Second, I will collaborate with the University of Dar es Salaam’s Department of Public Health to develop a standardized curriculum for physiotherapy training within nursing diplomas – addressing the critical shortage of skilled providers at primary care levels. Third, I will advocate for policy integration by presenting evidence on cost-saving and health outcomes (e.g., reducing hospital readmissions for stroke patients) to the MOHCDGEC’s National Disability Policy Working Group. This scholarship is not an end point; it is the catalyst that will turn my vision into a sustainable model replicable across Tanzania.</w:t>
      </w:r>
    </w:p>
    <w:p>
      <w:pPr>
        <w:pStyle w:val="BodyText"/>
      </w:pPr>
      <w:r>
        <w:t xml:space="preserve">I understand the profound responsibility that comes with receiving this scholarship. My family has sacrificed significantly for my education – including selling our only cow to fund my undergraduate studies – and I have already secured a conditional commitment from Muhimbili National Hospital to return as an In-Service Coordinator upon completion of the program. This ensures no funds are wasted on unfulfilled promises; every tanzanian shilling invested in me will directly translate into expanded rehabilitation services for Dar es Salaam’s most vulnerable citizens. I am not merely seeking knowledge; I am seeking the tools to build a future where a child with polio in Temeke or an elderly person recovering from a fall in Ubungo has equal access to dignity, mobility, and community inclusion – all within Tanzania Dar es Salaam.</w:t>
      </w:r>
    </w:p>
    <w:p>
      <w:pPr>
        <w:pStyle w:val="BodyText"/>
      </w:pPr>
      <w:r>
        <w:t xml:space="preserve">Thank you for considering my application. I have attached all required documents: academic transcripts, letters of recommendation from the Director of Muhimbili National Hospital’s Rehabilitation Unit and the Head of the Tanzanian Association of Physiotherapy, and a detailed budget plan showing how this scholarship will maximize community impact. I welcome the opportunity to discuss how my dedication to elevating physiotherapy standards in Tanzania Dar es Salaam aligns with your mission. Please contact me at +255 712 345678 or amani.mwangi@university.ac.tz.</w:t>
      </w:r>
    </w:p>
    <w:p>
      <w:pPr>
        <w:pStyle w:val="BodyText"/>
      </w:pPr>
      <w:r>
        <w:t xml:space="preserve">With deepest respect and commitment,</w:t>
      </w:r>
    </w:p>
    <w:p>
      <w:pPr>
        <w:pStyle w:val="BodyText"/>
      </w:pPr>
      <w:r>
        <w:rPr>
          <w:bCs/>
          <w:b/>
        </w:rPr>
        <w:t xml:space="preserve">Amani Mwangi</w:t>
      </w:r>
      <w:r>
        <w:br/>
      </w:r>
      <w:r>
        <w:t xml:space="preserve">Physiotherapist (Registered with the Tanzanian Health Professions Council)</w:t>
      </w:r>
      <w:r>
        <w:br/>
      </w:r>
      <w:r>
        <w:t xml:space="preserve">Current Role: Clinical Assistant, Muhimbili National Hospital</w:t>
      </w:r>
      <w:r>
        <w:br/>
      </w:r>
      <w:r>
        <w:t xml:space="preserve">Address: 15/07, Bwawani Street, Kinondoni Ward, Dar es Salaam</w:t>
      </w:r>
      <w:r>
        <w:br/>
      </w:r>
      <w:r>
        <w:t xml:space="preserve">Email: amani.mwangi@university.ac.tz</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Program in Tanzania Dar es Salaam</dc:title>
  <dc:creator/>
  <dc:language>en</dc:language>
  <cp:keywords/>
  <dcterms:created xsi:type="dcterms:W3CDTF">2026-07-23T22:26:16Z</dcterms:created>
  <dcterms:modified xsi:type="dcterms:W3CDTF">2026-07-23T22:26:16Z</dcterms:modified>
</cp:coreProperties>
</file>

<file path=docProps/custom.xml><?xml version="1.0" encoding="utf-8"?>
<Properties xmlns="http://schemas.openxmlformats.org/officeDocument/2006/custom-properties" xmlns:vt="http://schemas.openxmlformats.org/officeDocument/2006/docPropsVTypes"/>
</file>